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28463977" w14:textId="264B6D70" w:rsidR="005369C1" w:rsidRPr="005369C1" w:rsidRDefault="009329C9" w:rsidP="005369C1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9329C9">
        <w:t>Please</w:t>
      </w:r>
      <w:r>
        <w:t>,</w:t>
      </w:r>
      <w:proofErr w:type="gramEnd"/>
      <w:r w:rsidRPr="009329C9">
        <w:t xml:space="preserve"> submit your source code solutions for the </w:t>
      </w:r>
      <w:proofErr w:type="gramStart"/>
      <w:r w:rsidRPr="009329C9">
        <w:t>described problems</w:t>
      </w:r>
      <w:proofErr w:type="gramEnd"/>
      <w:r w:rsidRPr="009329C9">
        <w:t xml:space="preserve"> to the</w:t>
      </w:r>
      <w:r>
        <w:t xml:space="preserve"> </w:t>
      </w:r>
      <w:hyperlink r:id="rId8" w:history="1">
        <w:r>
          <w:rPr>
            <w:rStyle w:val="InternetLink"/>
          </w:rPr>
          <w:t>Judge S</w:t>
        </w:r>
        <w:r>
          <w:rPr>
            <w:rStyle w:val="InternetLink"/>
          </w:rPr>
          <w:t>y</w:t>
        </w:r>
        <w:r>
          <w:rPr>
            <w:rStyle w:val="InternetLink"/>
          </w:rPr>
          <w:t>stem</w:t>
        </w:r>
      </w:hyperlink>
      <w:r w:rsidR="005369C1"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57952673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</w:t>
      </w:r>
      <w:hyperlink r:id="rId9" w:history="1">
        <w:r w:rsidR="00251DC9">
          <w:rPr>
            <w:rStyle w:val="Hyperlink"/>
            <w:b/>
            <w:bCs/>
          </w:rPr>
          <w:t>regex101</w:t>
        </w:r>
      </w:hyperlink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1D1AC7C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letters across new lines, put "</w:t>
      </w:r>
      <w:r>
        <w:rPr>
          <w:rStyle w:val="CodeChar"/>
        </w:rPr>
        <w:t>\b</w:t>
      </w:r>
      <w:r>
        <w:t>" at the beginning and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</w:t>
      </w:r>
      <w:proofErr w:type="spellStart"/>
      <w:r w:rsidR="006A5BFA">
        <w:t>RegEx</w:t>
      </w:r>
      <w:proofErr w:type="spellEnd"/>
      <w:r w:rsidR="006A5BFA">
        <w:t xml:space="preserve">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peter smith Peter smith peter Smith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h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proofErr w:type="spellStart"/>
      <w:r>
        <w:rPr>
          <w:rFonts w:ascii="Consolas" w:hAnsi="Consolas"/>
          <w:b/>
        </w:rPr>
        <w:t>findall</w:t>
      </w:r>
      <w:proofErr w:type="spellEnd"/>
      <w:r>
        <w:rPr>
          <w:rFonts w:ascii="Consolas" w:hAnsi="Consolas"/>
          <w:b/>
        </w:rPr>
        <w:t>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7C8CB39B">
            <wp:extent cx="3318510" cy="1096577"/>
            <wp:effectExtent l="19050" t="19050" r="15240" b="2794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531" cy="1101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lastRenderedPageBreak/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</w:t>
            </w:r>
            <w:proofErr w:type="spellStart"/>
            <w:r>
              <w:rPr>
                <w:rFonts w:ascii="Consolas" w:hAnsi="Consolas" w:cs="Consolas"/>
              </w:rPr>
              <w:t>PEter</w:t>
            </w:r>
            <w:proofErr w:type="spellEnd"/>
            <w:r>
              <w:rPr>
                <w:rFonts w:ascii="Consolas" w:hAnsi="Consolas" w:cs="Consolas"/>
              </w:rPr>
              <w:t xml:space="preserve"> Smith, Peter </w:t>
            </w:r>
            <w:proofErr w:type="spellStart"/>
            <w:r>
              <w:rPr>
                <w:rFonts w:ascii="Consolas" w:hAnsi="Consolas" w:cs="Consolas"/>
              </w:rPr>
              <w:t>SmIth</w:t>
            </w:r>
            <w:proofErr w:type="spellEnd"/>
            <w:r>
              <w:rPr>
                <w:rFonts w:ascii="Consolas" w:hAnsi="Consolas" w:cs="Consolas"/>
              </w:rPr>
              <w:t xml:space="preserve">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0566C5EF" w14:textId="77777777" w:rsidR="007F7ED4" w:rsidRPr="0079476D" w:rsidRDefault="006A5BFA" w:rsidP="007F7ED4"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  <w:r w:rsidR="007F7ED4">
        <w:t xml:space="preserve"> The input will be a string containing phone numbers and other symbols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08F206D0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</w:t>
      </w:r>
      <w:r w:rsidR="0079476D">
        <w:rPr>
          <w:b/>
        </w:rPr>
        <w:t xml:space="preserve"> </w:t>
      </w:r>
      <w:r w:rsidR="0079476D" w:rsidRPr="0079476D">
        <w:rPr>
          <w:bCs/>
        </w:rPr>
        <w:t>(</w:t>
      </w:r>
      <w:r w:rsidR="0079476D" w:rsidRPr="0079476D">
        <w:rPr>
          <w:rFonts w:ascii="Consolas" w:hAnsi="Consolas"/>
          <w:b/>
        </w:rPr>
        <w:t>' '</w:t>
      </w:r>
      <w:r w:rsidR="0079476D" w:rsidRPr="0079476D">
        <w:rPr>
          <w:bCs/>
        </w:rPr>
        <w:t>)</w:t>
      </w:r>
      <w:r>
        <w:rPr>
          <w:b/>
        </w:rPr>
        <w:t xml:space="preserve">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</w:t>
      </w:r>
      <w:proofErr w:type="spellStart"/>
      <w:r>
        <w:t>RegEx</w:t>
      </w:r>
      <w:proofErr w:type="spellEnd"/>
      <w:r>
        <w:t xml:space="preserve">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 xml:space="preserve">You can use the following table of values to test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 w:rsidTr="0079476D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5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 w:rsidTr="0079476D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5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3839D8A4" w14:textId="47FC0180" w:rsidR="0079476D" w:rsidRDefault="0079476D" w:rsidP="0079476D">
      <w:pPr>
        <w:pStyle w:val="Heading3"/>
      </w:pPr>
      <w:r>
        <w:t>Examples</w:t>
      </w:r>
    </w:p>
    <w:p w14:paraId="29D25E39" w14:textId="52FEE346" w:rsidR="0079476D" w:rsidRPr="0079476D" w:rsidRDefault="0079476D" w:rsidP="0079476D">
      <w:r>
        <w:t>The input will be a string containing phone numbers and other symbols.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79476D" w14:paraId="070B33F4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1E38E08D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9476D" w14:paraId="2555F183" w14:textId="77777777" w:rsidTr="00647D5C">
        <w:tc>
          <w:tcPr>
            <w:tcW w:w="10344" w:type="dxa"/>
            <w:shd w:val="clear" w:color="auto" w:fill="auto"/>
          </w:tcPr>
          <w:p w14:paraId="53D4C9FE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79476D" w14:paraId="5845F025" w14:textId="77777777" w:rsidTr="00647D5C">
        <w:tc>
          <w:tcPr>
            <w:tcW w:w="10344" w:type="dxa"/>
            <w:shd w:val="clear" w:color="auto" w:fill="D9D9D9" w:themeFill="background1" w:themeFillShade="D9"/>
          </w:tcPr>
          <w:p w14:paraId="6D1EF911" w14:textId="77777777" w:rsidR="0079476D" w:rsidRDefault="0079476D" w:rsidP="00647D5C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476D" w14:paraId="2CEEFC0E" w14:textId="77777777" w:rsidTr="00647D5C">
        <w:tc>
          <w:tcPr>
            <w:tcW w:w="10344" w:type="dxa"/>
            <w:shd w:val="clear" w:color="auto" w:fill="auto"/>
          </w:tcPr>
          <w:p w14:paraId="0E1A95BC" w14:textId="77777777" w:rsidR="0079476D" w:rsidRDefault="0079476D" w:rsidP="00647D5C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205F4F57" w14:textId="1EA46F29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276EE4ED" w:rsidR="00A05F12" w:rsidRDefault="006A5BFA">
      <w:pPr>
        <w:rPr>
          <w:lang w:val="bg-BG"/>
        </w:rPr>
      </w:pPr>
      <w:r>
        <w:t xml:space="preserve">Import re, create your pattern, read the text, use the </w:t>
      </w:r>
      <w:proofErr w:type="spellStart"/>
      <w:r w:rsidRPr="00E00037">
        <w:rPr>
          <w:rFonts w:ascii="Consolas" w:hAnsi="Consolas"/>
          <w:b/>
          <w:bCs/>
        </w:rPr>
        <w:t>findall</w:t>
      </w:r>
      <w:proofErr w:type="spellEnd"/>
      <w:r w:rsidRPr="00E00037">
        <w:rPr>
          <w:rFonts w:ascii="Consolas" w:hAnsi="Consolas"/>
          <w:b/>
          <w:bCs/>
        </w:rPr>
        <w:t>()</w:t>
      </w:r>
      <w:r>
        <w:t xml:space="preserve"> method</w:t>
      </w:r>
      <w:r w:rsidR="005369C1">
        <w:t>,</w:t>
      </w:r>
      <w:r>
        <w:t xml:space="preserve">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F520322" wp14:editId="40409C2A">
            <wp:extent cx="3249930" cy="1174892"/>
            <wp:effectExtent l="19050" t="19050" r="26670" b="2540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55" cy="117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</w:t>
      </w:r>
      <w:proofErr w:type="spellStart"/>
      <w:r>
        <w:rPr>
          <w:rStyle w:val="CodeChar"/>
        </w:rPr>
        <w:t>yyyy</w:t>
      </w:r>
      <w:proofErr w:type="spellEnd"/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17F02D24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 xml:space="preserve">) or a </w:t>
      </w:r>
      <w:r w:rsidR="005369C1">
        <w:t>forward slash</w:t>
      </w:r>
      <w:r>
        <w:t xml:space="preserve">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51EE50CA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 xml:space="preserve">group </w:t>
      </w:r>
      <w:r w:rsidR="005369C1">
        <w:rPr>
          <w:b/>
        </w:rPr>
        <w:t>back 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</w:t>
      </w:r>
      <w:proofErr w:type="spellStart"/>
      <w:r>
        <w:t>RegEx</w:t>
      </w:r>
      <w:proofErr w:type="spellEnd"/>
      <w:r>
        <w:t xml:space="preserve">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5052D5CF">
            <wp:extent cx="5593080" cy="495935"/>
            <wp:effectExtent l="19050" t="19050" r="26670" b="1841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</w:t>
      </w:r>
      <w:proofErr w:type="spellStart"/>
      <w:r>
        <w:t>RegEx</w:t>
      </w:r>
      <w:proofErr w:type="spellEnd"/>
      <w:r>
        <w:t xml:space="preserve">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20349360">
            <wp:extent cx="5593080" cy="455930"/>
            <wp:effectExtent l="19050" t="19050" r="26670" b="2032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4414488D">
            <wp:extent cx="5623560" cy="475615"/>
            <wp:effectExtent l="19050" t="19050" r="15240" b="19685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275367C3">
            <wp:extent cx="5633720" cy="466090"/>
            <wp:effectExtent l="19050" t="19050" r="24130" b="1016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0132B576">
            <wp:extent cx="5669280" cy="504190"/>
            <wp:effectExtent l="19050" t="19050" r="26670" b="1016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6251C1F4">
            <wp:extent cx="5674360" cy="486410"/>
            <wp:effectExtent l="19050" t="19050" r="21590" b="2794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5E9D59E7">
            <wp:extent cx="5699760" cy="494030"/>
            <wp:effectExtent l="19050" t="19050" r="15240" b="2032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72BC847">
            <wp:extent cx="5715000" cy="431800"/>
            <wp:effectExtent l="19050" t="19050" r="19050" b="2540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7E9C22FB">
            <wp:extent cx="6626225" cy="774700"/>
            <wp:effectExtent l="19050" t="19050" r="22225" b="2540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0B5AE444">
            <wp:extent cx="5156200" cy="333375"/>
            <wp:effectExtent l="19050" t="19050" r="25400" b="28575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7EA9E6" w14:textId="72E10051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7B910FFD">
            <wp:extent cx="6626225" cy="479425"/>
            <wp:effectExtent l="19050" t="19050" r="22225" b="15875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D5E7827">
            <wp:extent cx="6593205" cy="417870"/>
            <wp:effectExtent l="19050" t="19050" r="17145" b="2032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38" cy="420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4">
        <w:r w:rsidRPr="005369C1">
          <w:rPr>
            <w:rStyle w:val="InternetLink"/>
            <w:b/>
            <w:bCs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5">
        <w:r w:rsidRPr="005369C1">
          <w:rPr>
            <w:rStyle w:val="InternetLink"/>
            <w:b/>
            <w:bCs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proofErr w:type="spellStart"/>
      <w:r>
        <w:rPr>
          <w:b/>
        </w:rPr>
        <w:t>RegEx</w:t>
      </w:r>
      <w:proofErr w:type="spellEnd"/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4E44322C">
            <wp:extent cx="5666105" cy="453391"/>
            <wp:effectExtent l="19050" t="19050" r="10795" b="2286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6F74B3F1">
            <wp:extent cx="5666509" cy="467700"/>
            <wp:effectExtent l="19050" t="19050" r="10795" b="2794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7B6AB0A3">
            <wp:extent cx="5823585" cy="460422"/>
            <wp:effectExtent l="19050" t="19050" r="24765" b="15875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</w:t>
      </w:r>
      <w:proofErr w:type="spellStart"/>
      <w:r>
        <w:t>RegEx</w:t>
      </w:r>
      <w:proofErr w:type="spellEnd"/>
      <w: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672BBEEE">
            <wp:extent cx="5847715" cy="449039"/>
            <wp:effectExtent l="19050" t="19050" r="19685" b="273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676" cy="450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655FB8AC">
            <wp:extent cx="5847919" cy="449446"/>
            <wp:effectExtent l="19050" t="19050" r="19685" b="2730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E7494" w14:textId="77777777" w:rsidR="005369C1" w:rsidRDefault="005369C1"/>
    <w:p w14:paraId="5491F69E" w14:textId="77777777" w:rsidR="005369C1" w:rsidRDefault="005369C1"/>
    <w:p w14:paraId="18B3D8C7" w14:textId="660B24DC" w:rsidR="00A05F12" w:rsidRDefault="006A5BFA">
      <w:pPr>
        <w:rPr>
          <w:lang w:val="bg-BG"/>
        </w:rPr>
      </w:pPr>
      <w:r>
        <w:t xml:space="preserve">You can follow the table below to help with composing your </w:t>
      </w:r>
      <w:proofErr w:type="spellStart"/>
      <w:r>
        <w:t>RegEx</w:t>
      </w:r>
      <w:proofErr w:type="spellEnd"/>
      <w:r>
        <w:t>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6ACBAAF">
            <wp:extent cx="5002530" cy="958996"/>
            <wp:effectExtent l="19050" t="19050" r="26670" b="1270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516" cy="960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531615E6">
            <wp:extent cx="5002530" cy="487691"/>
            <wp:effectExtent l="19050" t="19050" r="26670" b="2667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21" cy="505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275C2D" w14:textId="77777777" w:rsidR="002A464E" w:rsidRDefault="002A464E">
      <w:pPr>
        <w:spacing w:before="0" w:after="0" w:line="240" w:lineRule="auto"/>
      </w:pPr>
      <w:r>
        <w:separator/>
      </w:r>
    </w:p>
  </w:endnote>
  <w:endnote w:type="continuationSeparator" w:id="0">
    <w:p w14:paraId="0D9EC4C4" w14:textId="77777777" w:rsidR="002A464E" w:rsidRDefault="002A464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C217B5" w14:textId="77777777" w:rsidR="002A464E" w:rsidRDefault="002A464E">
      <w:pPr>
        <w:spacing w:before="0" w:after="0" w:line="240" w:lineRule="auto"/>
      </w:pPr>
      <w:r>
        <w:separator/>
      </w:r>
    </w:p>
  </w:footnote>
  <w:footnote w:type="continuationSeparator" w:id="0">
    <w:p w14:paraId="6A118DF1" w14:textId="77777777" w:rsidR="002A464E" w:rsidRDefault="002A464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7056F"/>
    <w:rsid w:val="000B689A"/>
    <w:rsid w:val="000D0C0E"/>
    <w:rsid w:val="00251DC9"/>
    <w:rsid w:val="002554B7"/>
    <w:rsid w:val="002A464E"/>
    <w:rsid w:val="002C755B"/>
    <w:rsid w:val="003107FE"/>
    <w:rsid w:val="00367163"/>
    <w:rsid w:val="0037228E"/>
    <w:rsid w:val="00436BD2"/>
    <w:rsid w:val="00452C38"/>
    <w:rsid w:val="00474D35"/>
    <w:rsid w:val="00490820"/>
    <w:rsid w:val="004F7BEE"/>
    <w:rsid w:val="005369C1"/>
    <w:rsid w:val="005C36FA"/>
    <w:rsid w:val="006317FD"/>
    <w:rsid w:val="006640AF"/>
    <w:rsid w:val="0069027C"/>
    <w:rsid w:val="006903FD"/>
    <w:rsid w:val="006A19A1"/>
    <w:rsid w:val="006A5BFA"/>
    <w:rsid w:val="006B7B70"/>
    <w:rsid w:val="006E4011"/>
    <w:rsid w:val="00712C99"/>
    <w:rsid w:val="007138AD"/>
    <w:rsid w:val="0079476D"/>
    <w:rsid w:val="007B027C"/>
    <w:rsid w:val="007F2D0D"/>
    <w:rsid w:val="007F7ED4"/>
    <w:rsid w:val="008A0294"/>
    <w:rsid w:val="008A5E0A"/>
    <w:rsid w:val="008F781E"/>
    <w:rsid w:val="009329C9"/>
    <w:rsid w:val="00972F73"/>
    <w:rsid w:val="009B0972"/>
    <w:rsid w:val="009E3957"/>
    <w:rsid w:val="00A05F12"/>
    <w:rsid w:val="00A13975"/>
    <w:rsid w:val="00AA15AC"/>
    <w:rsid w:val="00AA5B25"/>
    <w:rsid w:val="00AB6819"/>
    <w:rsid w:val="00AF1BED"/>
    <w:rsid w:val="00C130CD"/>
    <w:rsid w:val="00D040DA"/>
    <w:rsid w:val="00D26AC3"/>
    <w:rsid w:val="00D425DC"/>
    <w:rsid w:val="00E00037"/>
    <w:rsid w:val="00E80D6A"/>
    <w:rsid w:val="00F12F46"/>
    <w:rsid w:val="00FD3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D0C0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9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www.regular-expressions.info/lookaround.html" TargetMode="External"/><Relationship Id="rId32" Type="http://schemas.openxmlformats.org/officeDocument/2006/relationships/image" Target="media/image21.png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36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1.xml"/><Relationship Id="rId8" Type="http://schemas.openxmlformats.org/officeDocument/2006/relationships/hyperlink" Target="https://alpha.judge.softuni.org/Contests/Regular-Expressions-Lab/1742" TargetMode="External"/><Relationship Id="rId3" Type="http://schemas.openxmlformats.org/officeDocument/2006/relationships/styles" Target="styles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40.png"/><Relationship Id="rId39" Type="http://schemas.openxmlformats.org/officeDocument/2006/relationships/image" Target="media/image3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24" Type="http://schemas.openxmlformats.org/officeDocument/2006/relationships/image" Target="media/image230.png"/><Relationship Id="rId32" Type="http://schemas.openxmlformats.org/officeDocument/2006/relationships/image" Target="media/image2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50.png"/><Relationship Id="rId36" Type="http://schemas.openxmlformats.org/officeDocument/2006/relationships/image" Target="media/image2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6</Pages>
  <Words>1574</Words>
  <Characters>7483</Characters>
  <Application>Microsoft Office Word</Application>
  <DocSecurity>0</DocSecurity>
  <Lines>18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7</cp:revision>
  <cp:lastPrinted>2015-10-26T22:35:00Z</cp:lastPrinted>
  <dcterms:created xsi:type="dcterms:W3CDTF">2019-11-12T12:29:00Z</dcterms:created>
  <dcterms:modified xsi:type="dcterms:W3CDTF">2025-04-04T09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fab178682f30dc68b17a46d190bdaf5234bbe7d00af2639c4da0d1ff1637eb1f</vt:lpwstr>
  </property>
</Properties>
</file>